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0DB0" w:rsidRPr="00B12402" w:rsidRDefault="008541FD" w:rsidP="00720DB0">
      <w:pPr>
        <w:spacing w:after="0"/>
        <w:jc w:val="center"/>
        <w:rPr>
          <w:b/>
          <w:color w:val="C00000"/>
          <w:sz w:val="56"/>
          <w:szCs w:val="56"/>
        </w:rPr>
      </w:pPr>
      <w:r w:rsidRPr="00B12402">
        <w:rPr>
          <w:b/>
          <w:color w:val="C00000"/>
          <w:sz w:val="56"/>
          <w:szCs w:val="56"/>
        </w:rPr>
        <w:t>AROOSTOOK COUNTY FOOD PANTRIES</w:t>
      </w:r>
    </w:p>
    <w:p w:rsidR="00720DB0" w:rsidRPr="00B12402" w:rsidRDefault="00720DB0" w:rsidP="005C33B3">
      <w:pPr>
        <w:spacing w:after="0"/>
        <w:jc w:val="center"/>
        <w:rPr>
          <w:color w:val="C00000"/>
          <w:sz w:val="24"/>
        </w:rPr>
      </w:pPr>
    </w:p>
    <w:p w:rsidR="005C33B3" w:rsidRPr="00B12402" w:rsidRDefault="005C33B3" w:rsidP="005C33B3">
      <w:pPr>
        <w:jc w:val="center"/>
        <w:rPr>
          <w:color w:val="C00000"/>
          <w:sz w:val="24"/>
        </w:rPr>
      </w:pPr>
      <w:r w:rsidRPr="00B12402">
        <w:rPr>
          <w:color w:val="C00000"/>
          <w:sz w:val="24"/>
        </w:rPr>
        <w:t>PLEASE CONTACT FOOD PANTRIES FOR UPDATED DISTRIBUTION SCHEDULES</w:t>
      </w:r>
    </w:p>
    <w:p w:rsidR="005C33B3" w:rsidRPr="00B12402" w:rsidRDefault="005C33B3" w:rsidP="00720DB0">
      <w:pPr>
        <w:spacing w:after="0"/>
        <w:rPr>
          <w:color w:val="C00000"/>
        </w:rPr>
        <w:sectPr w:rsidR="005C33B3" w:rsidRPr="00B12402" w:rsidSect="005C33B3">
          <w:headerReference w:type="default" r:id="rId7"/>
          <w:footerReference w:type="default" r:id="rId8"/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ASHLAND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ASHLAND FOOD PANTRY*</w:t>
      </w:r>
    </w:p>
    <w:p w:rsidR="009B49DC" w:rsidRDefault="009B49DC" w:rsidP="00720DB0">
      <w:pPr>
        <w:spacing w:after="0"/>
      </w:pPr>
      <w:r>
        <w:t>31-A Station St</w:t>
      </w:r>
    </w:p>
    <w:p w:rsidR="00720DB0" w:rsidRPr="00514510" w:rsidRDefault="00B03498" w:rsidP="00720DB0">
      <w:pPr>
        <w:spacing w:after="0"/>
      </w:pPr>
      <w:r>
        <w:t>(207) 551-8108</w:t>
      </w:r>
    </w:p>
    <w:p w:rsidR="00720DB0" w:rsidRPr="00514510" w:rsidRDefault="00720DB0" w:rsidP="00720DB0">
      <w:pPr>
        <w:spacing w:after="0"/>
      </w:pPr>
      <w:r w:rsidRPr="00514510">
        <w:t>Hours: 2nd Tues 5-7pm, 3rd Thurs 2-4pm</w:t>
      </w:r>
    </w:p>
    <w:p w:rsidR="00720DB0" w:rsidRPr="00514510" w:rsidRDefault="00720DB0" w:rsidP="00720DB0">
      <w:pPr>
        <w:spacing w:after="0"/>
      </w:pPr>
      <w:r w:rsidRPr="00514510">
        <w:t xml:space="preserve">Serves: Ashland, Garfield, </w:t>
      </w:r>
      <w:proofErr w:type="spellStart"/>
      <w:r w:rsidRPr="00514510">
        <w:t>Masardis</w:t>
      </w:r>
      <w:proofErr w:type="spellEnd"/>
      <w:r w:rsidRPr="00514510">
        <w:t>, Portage, Oxbow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CARIBOU</w:t>
      </w:r>
    </w:p>
    <w:p w:rsidR="00720DB0" w:rsidRPr="00B12402" w:rsidRDefault="00720DB0" w:rsidP="00720DB0">
      <w:pPr>
        <w:spacing w:after="0"/>
        <w:rPr>
          <w:color w:val="C00000"/>
          <w:sz w:val="24"/>
          <w:szCs w:val="24"/>
        </w:rPr>
      </w:pPr>
      <w:r w:rsidRPr="00B12402">
        <w:rPr>
          <w:color w:val="C00000"/>
          <w:sz w:val="24"/>
          <w:szCs w:val="24"/>
        </w:rPr>
        <w:t>CARIBOU ECUMENICAL FOOD PANTRY</w:t>
      </w:r>
    </w:p>
    <w:p w:rsidR="00720DB0" w:rsidRPr="00514510" w:rsidRDefault="009B49DC" w:rsidP="00720DB0">
      <w:pPr>
        <w:spacing w:after="0"/>
      </w:pPr>
      <w:r>
        <w:t>49 Herschel St, Suite 2</w:t>
      </w:r>
    </w:p>
    <w:p w:rsidR="00720DB0" w:rsidRPr="00514510" w:rsidRDefault="00720DB0" w:rsidP="00720DB0">
      <w:pPr>
        <w:spacing w:after="0"/>
      </w:pPr>
      <w:r w:rsidRPr="00514510">
        <w:t>(207) 493-4860</w:t>
      </w:r>
    </w:p>
    <w:p w:rsidR="00B03498" w:rsidRDefault="00720DB0" w:rsidP="00720DB0">
      <w:pPr>
        <w:spacing w:after="0"/>
      </w:pPr>
      <w:r w:rsidRPr="00514510">
        <w:t xml:space="preserve">Hours: </w:t>
      </w:r>
      <w:r w:rsidR="00B03498">
        <w:t>(Sept-June) call Tues/Thurs 10-11am for pick-up 11-12pm. (June-Sept) Thurs only</w:t>
      </w:r>
    </w:p>
    <w:p w:rsidR="00720DB0" w:rsidRPr="00514510" w:rsidRDefault="00720DB0" w:rsidP="00720DB0">
      <w:pPr>
        <w:spacing w:after="0"/>
      </w:pPr>
      <w:r w:rsidRPr="00514510">
        <w:t>Serves: Caribou, Connor, Washburn, Woodland, Perham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UNITED BAPTIST FOOD PANTRY</w:t>
      </w:r>
    </w:p>
    <w:p w:rsidR="00720DB0" w:rsidRPr="00514510" w:rsidRDefault="009B49DC" w:rsidP="00720DB0">
      <w:pPr>
        <w:spacing w:after="0"/>
      </w:pPr>
      <w:r>
        <w:t>74 High St</w:t>
      </w:r>
    </w:p>
    <w:p w:rsidR="00720DB0" w:rsidRPr="00514510" w:rsidRDefault="00720DB0" w:rsidP="00720DB0">
      <w:pPr>
        <w:spacing w:after="0"/>
      </w:pPr>
      <w:r w:rsidRPr="00514510">
        <w:t>(207) 496-7881</w:t>
      </w:r>
    </w:p>
    <w:p w:rsidR="00720DB0" w:rsidRPr="00514510" w:rsidRDefault="00B03498" w:rsidP="00720DB0">
      <w:pPr>
        <w:spacing w:after="0"/>
      </w:pPr>
      <w:r>
        <w:t>Hours: Wed 7:30-11:00</w:t>
      </w:r>
      <w:r w:rsidR="00720DB0" w:rsidRPr="00514510">
        <w:t>am</w:t>
      </w:r>
    </w:p>
    <w:p w:rsidR="00720DB0" w:rsidRPr="00514510" w:rsidRDefault="00720DB0" w:rsidP="00720DB0">
      <w:pPr>
        <w:spacing w:after="0"/>
      </w:pPr>
      <w:r w:rsidRPr="00514510">
        <w:t>Serves: Woodland, Wade, Washburn, North Caribou, Caribou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EAGLE LAKE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MARY’S FOOD PANTRY – EAGLE LAKE*</w:t>
      </w:r>
    </w:p>
    <w:p w:rsidR="00720DB0" w:rsidRPr="00514510" w:rsidRDefault="009B49DC" w:rsidP="00720DB0">
      <w:pPr>
        <w:spacing w:after="0"/>
      </w:pPr>
      <w:r>
        <w:t>3443 Main St</w:t>
      </w:r>
    </w:p>
    <w:p w:rsidR="00720DB0" w:rsidRPr="00514510" w:rsidRDefault="00720DB0" w:rsidP="00720DB0">
      <w:pPr>
        <w:spacing w:after="0"/>
      </w:pPr>
      <w:r w:rsidRPr="00514510">
        <w:t>(207) 444-5404</w:t>
      </w:r>
    </w:p>
    <w:p w:rsidR="00720DB0" w:rsidRPr="00514510" w:rsidRDefault="00720DB0" w:rsidP="00720DB0">
      <w:pPr>
        <w:spacing w:after="0"/>
      </w:pPr>
      <w:r w:rsidRPr="00514510">
        <w:t>Hours:</w:t>
      </w:r>
      <w:r w:rsidR="00B03498">
        <w:t xml:space="preserve"> 1st Wed after 1</w:t>
      </w:r>
      <w:r w:rsidR="00B03498" w:rsidRPr="00B03498">
        <w:rPr>
          <w:vertAlign w:val="superscript"/>
        </w:rPr>
        <w:t>st</w:t>
      </w:r>
      <w:r w:rsidR="00B03498">
        <w:t xml:space="preserve"> Tues 11am-2pm. TEFAP distribution 1-3pm.</w:t>
      </w:r>
    </w:p>
    <w:p w:rsidR="00720DB0" w:rsidRPr="00514510" w:rsidRDefault="00720DB0" w:rsidP="00720DB0">
      <w:pPr>
        <w:spacing w:after="0"/>
      </w:pPr>
      <w:r w:rsidRPr="00514510">
        <w:t xml:space="preserve">Serves: Eagle Lake, Winterville, </w:t>
      </w:r>
      <w:proofErr w:type="spellStart"/>
      <w:r w:rsidRPr="00514510">
        <w:t>Plaisted</w:t>
      </w:r>
      <w:proofErr w:type="spellEnd"/>
    </w:p>
    <w:p w:rsidR="00720DB0" w:rsidRPr="00B12402" w:rsidRDefault="00720DB0" w:rsidP="00720DB0">
      <w:pPr>
        <w:spacing w:after="0"/>
        <w:rPr>
          <w:color w:val="C00000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B03498" w:rsidRDefault="00B03498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EASTON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FRIENDS HELPING FRIENDS – EASTON BRANCH</w:t>
      </w:r>
    </w:p>
    <w:p w:rsidR="00720DB0" w:rsidRPr="00514510" w:rsidRDefault="009B49DC" w:rsidP="00720DB0">
      <w:pPr>
        <w:spacing w:after="0"/>
      </w:pPr>
      <w:r>
        <w:t>23 Station Rd</w:t>
      </w:r>
    </w:p>
    <w:p w:rsidR="00720DB0" w:rsidRPr="00514510" w:rsidRDefault="00720DB0" w:rsidP="00720DB0">
      <w:pPr>
        <w:spacing w:after="0"/>
      </w:pPr>
      <w:r w:rsidRPr="00514510">
        <w:t>(207) 488-6608</w:t>
      </w:r>
    </w:p>
    <w:p w:rsidR="00720DB0" w:rsidRPr="00514510" w:rsidRDefault="00720DB0" w:rsidP="00720DB0">
      <w:pPr>
        <w:spacing w:after="0"/>
      </w:pPr>
      <w:r w:rsidRPr="00514510">
        <w:t>Hours: 3rd Sun 3-4pm</w:t>
      </w:r>
    </w:p>
    <w:p w:rsidR="00720DB0" w:rsidRPr="00514510" w:rsidRDefault="00720DB0" w:rsidP="00720DB0">
      <w:pPr>
        <w:spacing w:after="0"/>
      </w:pPr>
      <w:r w:rsidRPr="00514510">
        <w:t>Serves: Easton</w:t>
      </w: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FORT FAIRFIELD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FRIENDS HELPING FRIENDS</w:t>
      </w:r>
    </w:p>
    <w:p w:rsidR="00720DB0" w:rsidRPr="00514510" w:rsidRDefault="00720DB0" w:rsidP="00720DB0">
      <w:pPr>
        <w:spacing w:after="0"/>
      </w:pPr>
      <w:r w:rsidRPr="00514510">
        <w:t>170 Houlton Rd</w:t>
      </w:r>
    </w:p>
    <w:p w:rsidR="00720DB0" w:rsidRPr="00514510" w:rsidRDefault="00720DB0" w:rsidP="00720DB0">
      <w:pPr>
        <w:spacing w:after="0"/>
      </w:pPr>
      <w:r w:rsidRPr="00514510">
        <w:t>(207) 227-9219</w:t>
      </w:r>
    </w:p>
    <w:p w:rsidR="00720DB0" w:rsidRPr="00514510" w:rsidRDefault="00720DB0" w:rsidP="00720DB0">
      <w:pPr>
        <w:spacing w:after="0"/>
      </w:pPr>
      <w:r w:rsidRPr="00514510">
        <w:t>Hours: 3rd Mon 11am-3pm</w:t>
      </w:r>
    </w:p>
    <w:p w:rsidR="00720DB0" w:rsidRPr="00514510" w:rsidRDefault="00B03498" w:rsidP="00720DB0">
      <w:pPr>
        <w:spacing w:after="0"/>
      </w:pPr>
      <w:r>
        <w:t>Serves: F</w:t>
      </w:r>
      <w:r w:rsidR="00720DB0" w:rsidRPr="00514510">
        <w:t>ort Fairfield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FORT KENT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GREATER FORT KENT ECUMENICAL FOOD PANTRY</w:t>
      </w:r>
    </w:p>
    <w:p w:rsidR="00720DB0" w:rsidRPr="00514510" w:rsidRDefault="009B49DC" w:rsidP="00720DB0">
      <w:pPr>
        <w:spacing w:after="0"/>
      </w:pPr>
      <w:r>
        <w:t>229 West Main St, Suite 103</w:t>
      </w:r>
    </w:p>
    <w:p w:rsidR="00720DB0" w:rsidRPr="00514510" w:rsidRDefault="00B03498" w:rsidP="00720DB0">
      <w:pPr>
        <w:spacing w:after="0"/>
      </w:pPr>
      <w:r>
        <w:t>(207) 834-4126</w:t>
      </w:r>
    </w:p>
    <w:p w:rsidR="00720DB0" w:rsidRPr="00514510" w:rsidRDefault="00720DB0" w:rsidP="00720DB0">
      <w:pPr>
        <w:spacing w:after="0"/>
      </w:pPr>
      <w:r w:rsidRPr="00514510">
        <w:t>Hours: 1st and 3rd Wed 5-6pm, 2nd and 4th Wed 9-10am</w:t>
      </w:r>
      <w:r w:rsidR="00B12402" w:rsidRPr="00514510">
        <w:t>. 5</w:t>
      </w:r>
      <w:r w:rsidR="00B12402" w:rsidRPr="00514510">
        <w:rPr>
          <w:vertAlign w:val="superscript"/>
        </w:rPr>
        <w:t>th</w:t>
      </w:r>
      <w:r w:rsidR="00B12402" w:rsidRPr="00514510">
        <w:t xml:space="preserve"> Wed 5-6pm</w:t>
      </w:r>
    </w:p>
    <w:p w:rsidR="00720DB0" w:rsidRPr="00514510" w:rsidRDefault="00720DB0" w:rsidP="00720DB0">
      <w:pPr>
        <w:spacing w:after="0"/>
      </w:pPr>
      <w:r w:rsidRPr="00514510">
        <w:t xml:space="preserve">Serves: </w:t>
      </w:r>
      <w:proofErr w:type="spellStart"/>
      <w:r w:rsidRPr="00514510">
        <w:t>Allagash</w:t>
      </w:r>
      <w:proofErr w:type="spellEnd"/>
      <w:r w:rsidRPr="00514510">
        <w:t xml:space="preserve">, </w:t>
      </w:r>
      <w:proofErr w:type="spellStart"/>
      <w:r w:rsidRPr="00514510">
        <w:t>St.Francis</w:t>
      </w:r>
      <w:proofErr w:type="spellEnd"/>
      <w:r w:rsidRPr="00514510">
        <w:t xml:space="preserve">, Fort Kent, </w:t>
      </w:r>
      <w:proofErr w:type="spellStart"/>
      <w:r w:rsidRPr="00514510">
        <w:t>Wallagrass</w:t>
      </w:r>
      <w:proofErr w:type="spellEnd"/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GRAND ISLE</w:t>
      </w:r>
    </w:p>
    <w:p w:rsidR="00720DB0" w:rsidRPr="00B12402" w:rsidRDefault="00720DB0" w:rsidP="00720DB0">
      <w:pPr>
        <w:spacing w:after="0"/>
        <w:rPr>
          <w:color w:val="C00000"/>
          <w:sz w:val="24"/>
          <w:szCs w:val="24"/>
        </w:rPr>
      </w:pPr>
      <w:r w:rsidRPr="00B12402">
        <w:rPr>
          <w:color w:val="C00000"/>
          <w:sz w:val="24"/>
          <w:szCs w:val="24"/>
        </w:rPr>
        <w:t>ST. GERARD – MT CARMEL SJ&amp;P*</w:t>
      </w:r>
    </w:p>
    <w:p w:rsidR="00720DB0" w:rsidRPr="00514510" w:rsidRDefault="009B49DC" w:rsidP="00720DB0">
      <w:pPr>
        <w:spacing w:after="0"/>
      </w:pPr>
      <w:r>
        <w:t>366 Main St</w:t>
      </w:r>
    </w:p>
    <w:p w:rsidR="00720DB0" w:rsidRPr="00514510" w:rsidRDefault="00720DB0" w:rsidP="00720DB0">
      <w:pPr>
        <w:spacing w:after="0"/>
      </w:pPr>
      <w:r w:rsidRPr="00514510">
        <w:t>(207) 728-7531</w:t>
      </w:r>
    </w:p>
    <w:p w:rsidR="00720DB0" w:rsidRPr="00514510" w:rsidRDefault="00720DB0" w:rsidP="00720DB0">
      <w:pPr>
        <w:spacing w:after="0"/>
      </w:pPr>
      <w:r w:rsidRPr="00514510">
        <w:t xml:space="preserve">Hours: 1st Sat </w:t>
      </w:r>
      <w:r w:rsidR="00B03498">
        <w:t>after 1</w:t>
      </w:r>
      <w:r w:rsidR="00B03498" w:rsidRPr="00B03498">
        <w:rPr>
          <w:vertAlign w:val="superscript"/>
        </w:rPr>
        <w:t>st</w:t>
      </w:r>
      <w:r w:rsidR="00B03498">
        <w:t xml:space="preserve"> Tues 9am-1pm</w:t>
      </w:r>
    </w:p>
    <w:p w:rsidR="00720DB0" w:rsidRPr="00514510" w:rsidRDefault="00720DB0" w:rsidP="00720DB0">
      <w:pPr>
        <w:spacing w:after="0"/>
      </w:pPr>
      <w:r w:rsidRPr="00514510">
        <w:t>Serves: Grand Isle, Lille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B03498" w:rsidRDefault="00B03498" w:rsidP="005C33B3">
      <w:pPr>
        <w:spacing w:after="0"/>
      </w:pPr>
    </w:p>
    <w:p w:rsidR="00B03498" w:rsidRDefault="00B03498" w:rsidP="005C33B3">
      <w:pPr>
        <w:spacing w:after="0"/>
      </w:pPr>
    </w:p>
    <w:p w:rsidR="00B03498" w:rsidRDefault="00B03498" w:rsidP="005C33B3">
      <w:pPr>
        <w:spacing w:after="0"/>
      </w:pPr>
    </w:p>
    <w:p w:rsidR="00B03498" w:rsidRDefault="00B03498" w:rsidP="005C33B3">
      <w:pPr>
        <w:spacing w:after="0"/>
      </w:pPr>
    </w:p>
    <w:p w:rsidR="00B03498" w:rsidRPr="00514510" w:rsidRDefault="00B03498" w:rsidP="005C33B3">
      <w:pPr>
        <w:spacing w:after="0"/>
        <w:sectPr w:rsidR="00B03498" w:rsidRPr="00514510" w:rsidSect="00720DB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C33B3" w:rsidRPr="00B12402" w:rsidRDefault="005C33B3" w:rsidP="005C33B3">
      <w:pPr>
        <w:spacing w:after="0"/>
        <w:rPr>
          <w:b/>
          <w:color w:val="C00000"/>
          <w:sz w:val="56"/>
          <w:szCs w:val="56"/>
        </w:rPr>
      </w:pPr>
      <w:r w:rsidRPr="00B12402">
        <w:rPr>
          <w:b/>
          <w:color w:val="C00000"/>
          <w:sz w:val="56"/>
          <w:szCs w:val="56"/>
        </w:rPr>
        <w:lastRenderedPageBreak/>
        <w:t>AROOSTOOK COUNTY FOOD PANTRIES</w:t>
      </w:r>
    </w:p>
    <w:p w:rsidR="00720DB0" w:rsidRPr="00B12402" w:rsidRDefault="00720DB0" w:rsidP="005C33B3">
      <w:pPr>
        <w:spacing w:after="0"/>
        <w:rPr>
          <w:b/>
          <w:color w:val="C00000"/>
          <w:sz w:val="56"/>
          <w:szCs w:val="56"/>
        </w:rPr>
        <w:sectPr w:rsidR="00720DB0" w:rsidRPr="00B12402" w:rsidSect="005C33B3">
          <w:type w:val="continuous"/>
          <w:pgSz w:w="12240" w:h="15840"/>
          <w:pgMar w:top="806" w:right="1440" w:bottom="1440" w:left="1440" w:header="720" w:footer="720" w:gutter="0"/>
          <w:cols w:space="720"/>
          <w:docGrid w:linePitch="360"/>
        </w:sect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  <w:sectPr w:rsidR="00720DB0" w:rsidRPr="00B12402" w:rsidSect="00720DB0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HOULTON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ADOPT-A-BLOCK OF AROOSTOOK</w:t>
      </w:r>
    </w:p>
    <w:p w:rsidR="00720DB0" w:rsidRPr="00514510" w:rsidRDefault="009B49DC" w:rsidP="00720DB0">
      <w:pPr>
        <w:spacing w:after="0"/>
      </w:pPr>
      <w:r>
        <w:t>307 Military St</w:t>
      </w:r>
    </w:p>
    <w:p w:rsidR="00720DB0" w:rsidRPr="00514510" w:rsidRDefault="00720DB0" w:rsidP="00720DB0">
      <w:pPr>
        <w:spacing w:after="0"/>
      </w:pPr>
      <w:r w:rsidRPr="00514510">
        <w:t>(207) 532-2783</w:t>
      </w:r>
    </w:p>
    <w:p w:rsidR="00720DB0" w:rsidRPr="00514510" w:rsidRDefault="00720DB0" w:rsidP="00720DB0">
      <w:pPr>
        <w:spacing w:after="0"/>
      </w:pPr>
      <w:r w:rsidRPr="00514510">
        <w:t xml:space="preserve">Hours: </w:t>
      </w:r>
      <w:r w:rsidR="004B2F55">
        <w:t>Call for appointment</w:t>
      </w:r>
    </w:p>
    <w:p w:rsidR="00720DB0" w:rsidRPr="00514510" w:rsidRDefault="00720DB0" w:rsidP="00720DB0">
      <w:pPr>
        <w:spacing w:after="0"/>
      </w:pPr>
      <w:r w:rsidRPr="00514510">
        <w:t xml:space="preserve">Serves: Houlton, </w:t>
      </w:r>
      <w:proofErr w:type="spellStart"/>
      <w:r w:rsidRPr="00514510">
        <w:t>Hodgton</w:t>
      </w:r>
      <w:proofErr w:type="spellEnd"/>
      <w:r w:rsidRPr="00514510">
        <w:t xml:space="preserve">, </w:t>
      </w:r>
      <w:proofErr w:type="spellStart"/>
      <w:r w:rsidRPr="00514510">
        <w:t>Linneus</w:t>
      </w:r>
      <w:proofErr w:type="spellEnd"/>
      <w:r w:rsidRPr="00514510">
        <w:t xml:space="preserve">, New Limerick    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ALVATION ARMY - HOULTON</w:t>
      </w:r>
    </w:p>
    <w:p w:rsidR="00720DB0" w:rsidRPr="00514510" w:rsidRDefault="009B49DC" w:rsidP="00720DB0">
      <w:pPr>
        <w:spacing w:after="0"/>
      </w:pPr>
      <w:r>
        <w:t>12 Court Street</w:t>
      </w:r>
    </w:p>
    <w:p w:rsidR="00720DB0" w:rsidRPr="00514510" w:rsidRDefault="00720DB0" w:rsidP="00720DB0">
      <w:pPr>
        <w:spacing w:after="0"/>
      </w:pPr>
      <w:r w:rsidRPr="00514510">
        <w:t>(207) 532-2322</w:t>
      </w:r>
    </w:p>
    <w:p w:rsidR="00720DB0" w:rsidRPr="00514510" w:rsidRDefault="00720DB0" w:rsidP="00720DB0">
      <w:pPr>
        <w:spacing w:after="0"/>
      </w:pPr>
      <w:r w:rsidRPr="00514510">
        <w:t>Hours: Mon/Wed/Thurs 9am-1pm, Fri 9am-12pm</w:t>
      </w:r>
    </w:p>
    <w:p w:rsidR="00720DB0" w:rsidRPr="00514510" w:rsidRDefault="00720DB0" w:rsidP="00720DB0">
      <w:pPr>
        <w:spacing w:after="0"/>
      </w:pPr>
      <w:r w:rsidRPr="00514510">
        <w:t>Serves: Houlton, (Surrounding Towns)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 xml:space="preserve">ST. MARY’S FOOD PANTRY – HOULTON* </w:t>
      </w:r>
    </w:p>
    <w:p w:rsidR="00720DB0" w:rsidRPr="00B03498" w:rsidRDefault="009B49DC" w:rsidP="00720DB0">
      <w:pPr>
        <w:spacing w:after="0"/>
      </w:pPr>
      <w:r>
        <w:t>110 Military St</w:t>
      </w:r>
    </w:p>
    <w:p w:rsidR="00720DB0" w:rsidRPr="00514510" w:rsidRDefault="00B03498" w:rsidP="00720DB0">
      <w:pPr>
        <w:spacing w:after="0"/>
      </w:pPr>
      <w:r>
        <w:t>(207) 532-2871</w:t>
      </w:r>
    </w:p>
    <w:p w:rsidR="00720DB0" w:rsidRPr="00514510" w:rsidRDefault="00720DB0" w:rsidP="00720DB0">
      <w:pPr>
        <w:spacing w:after="0"/>
      </w:pPr>
      <w:r w:rsidRPr="00514510">
        <w:t>H</w:t>
      </w:r>
      <w:r w:rsidR="00B03498">
        <w:t>ours: Tues and Thurs 8:30-11am</w:t>
      </w:r>
    </w:p>
    <w:p w:rsidR="00720DB0" w:rsidRPr="00514510" w:rsidRDefault="00720DB0" w:rsidP="00720DB0">
      <w:pPr>
        <w:spacing w:after="0"/>
      </w:pPr>
      <w:r w:rsidRPr="00514510">
        <w:t xml:space="preserve">Serves: Amity, Hammond, </w:t>
      </w:r>
      <w:proofErr w:type="spellStart"/>
      <w:r w:rsidRPr="00514510">
        <w:t>Hodgdon</w:t>
      </w:r>
      <w:proofErr w:type="spellEnd"/>
      <w:r w:rsidRPr="00514510">
        <w:t xml:space="preserve">, Houlton, </w:t>
      </w:r>
      <w:proofErr w:type="spellStart"/>
      <w:r w:rsidRPr="00514510">
        <w:t>Linneus</w:t>
      </w:r>
      <w:proofErr w:type="spellEnd"/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LIMESTONE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LOUIS ECUMENICAL FOOD PANTRY</w:t>
      </w:r>
    </w:p>
    <w:p w:rsidR="00720DB0" w:rsidRPr="00514510" w:rsidRDefault="009B49DC" w:rsidP="00720DB0">
      <w:pPr>
        <w:spacing w:after="0"/>
      </w:pPr>
      <w:r>
        <w:t>100 Main Street</w:t>
      </w:r>
    </w:p>
    <w:p w:rsidR="00720DB0" w:rsidRPr="00514510" w:rsidRDefault="00720DB0" w:rsidP="00720DB0">
      <w:pPr>
        <w:spacing w:after="0"/>
      </w:pPr>
      <w:r w:rsidRPr="00514510">
        <w:t>(207) 498-2536</w:t>
      </w:r>
    </w:p>
    <w:p w:rsidR="00720DB0" w:rsidRPr="00514510" w:rsidRDefault="00720DB0" w:rsidP="00720DB0">
      <w:pPr>
        <w:spacing w:after="0"/>
      </w:pPr>
      <w:r w:rsidRPr="00514510">
        <w:t>Hours: 1st and 3rd Tues 3-6pm, 2nd and 4th Tues 11am-2pm</w:t>
      </w:r>
    </w:p>
    <w:p w:rsidR="00720DB0" w:rsidRPr="00514510" w:rsidRDefault="00720DB0" w:rsidP="00720DB0">
      <w:pPr>
        <w:spacing w:after="0"/>
      </w:pPr>
      <w:r w:rsidRPr="00514510">
        <w:t>Serves: Limestone, Caswell, Loring</w:t>
      </w: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MADAWASKA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THOMAS AQUINAS/ST. DAVID PARISH</w:t>
      </w:r>
    </w:p>
    <w:p w:rsidR="00720DB0" w:rsidRPr="00514510" w:rsidRDefault="009B49DC" w:rsidP="00720DB0">
      <w:pPr>
        <w:spacing w:after="0"/>
      </w:pPr>
      <w:r>
        <w:t>309 St. Thomas St</w:t>
      </w:r>
    </w:p>
    <w:p w:rsidR="00720DB0" w:rsidRPr="00514510" w:rsidRDefault="00720DB0" w:rsidP="00720DB0">
      <w:pPr>
        <w:spacing w:after="0"/>
      </w:pPr>
      <w:r w:rsidRPr="00514510">
        <w:t>(207) 728-7531</w:t>
      </w:r>
    </w:p>
    <w:p w:rsidR="00720DB0" w:rsidRPr="00514510" w:rsidRDefault="00720DB0" w:rsidP="00720DB0">
      <w:pPr>
        <w:spacing w:after="0"/>
      </w:pPr>
      <w:r w:rsidRPr="00514510">
        <w:t>Hours: 1st and 3rd Wed 6:30-10:30am</w:t>
      </w:r>
    </w:p>
    <w:p w:rsidR="00720DB0" w:rsidRPr="00514510" w:rsidRDefault="00720DB0" w:rsidP="00720DB0">
      <w:pPr>
        <w:spacing w:after="0"/>
      </w:pPr>
      <w:r w:rsidRPr="00514510">
        <w:t>Serves: Madawaska, St. David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MARS HILL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MARS HILL COMMUNITY CUPBOARD</w:t>
      </w:r>
    </w:p>
    <w:p w:rsidR="00720DB0" w:rsidRPr="00514510" w:rsidRDefault="009B49DC" w:rsidP="00720DB0">
      <w:pPr>
        <w:spacing w:after="0"/>
      </w:pPr>
      <w:r>
        <w:t xml:space="preserve">4 </w:t>
      </w:r>
      <w:proofErr w:type="spellStart"/>
      <w:r>
        <w:t>Aci</w:t>
      </w:r>
      <w:proofErr w:type="spellEnd"/>
      <w:r>
        <w:t xml:space="preserve"> St</w:t>
      </w:r>
    </w:p>
    <w:p w:rsidR="00720DB0" w:rsidRPr="00514510" w:rsidRDefault="00720DB0" w:rsidP="00720DB0">
      <w:pPr>
        <w:spacing w:after="0"/>
      </w:pPr>
      <w:r w:rsidRPr="00514510">
        <w:t>(207) 429-8043</w:t>
      </w:r>
    </w:p>
    <w:p w:rsidR="00720DB0" w:rsidRPr="00514510" w:rsidRDefault="00720DB0" w:rsidP="00720DB0">
      <w:pPr>
        <w:spacing w:after="0"/>
      </w:pPr>
      <w:r w:rsidRPr="00514510">
        <w:t xml:space="preserve">Hours: </w:t>
      </w:r>
      <w:r w:rsidR="00622E63" w:rsidRPr="00514510">
        <w:t>2</w:t>
      </w:r>
      <w:r w:rsidR="00622E63" w:rsidRPr="00514510">
        <w:rPr>
          <w:vertAlign w:val="superscript"/>
        </w:rPr>
        <w:t>nd</w:t>
      </w:r>
      <w:r w:rsidR="00622E63" w:rsidRPr="00514510">
        <w:t xml:space="preserve"> Tues 1-3pm, 4</w:t>
      </w:r>
      <w:r w:rsidR="00622E63" w:rsidRPr="00514510">
        <w:rPr>
          <w:vertAlign w:val="superscript"/>
        </w:rPr>
        <w:t>th</w:t>
      </w:r>
      <w:r w:rsidR="00622E63" w:rsidRPr="00514510">
        <w:t xml:space="preserve"> Tues 6-8pm</w:t>
      </w:r>
    </w:p>
    <w:p w:rsidR="00720DB0" w:rsidRPr="00514510" w:rsidRDefault="00720DB0" w:rsidP="00720DB0">
      <w:pPr>
        <w:spacing w:after="0"/>
      </w:pPr>
      <w:r w:rsidRPr="00514510">
        <w:t>Serves: Mars Hill, Blaine, Westfield, Bridgewater</w:t>
      </w:r>
    </w:p>
    <w:p w:rsidR="00622E63" w:rsidRDefault="00622E63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NEW SWEDEN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FIRST BAPTIST – NEW SWEDEN (THE LORD’S PANTRY)</w:t>
      </w:r>
    </w:p>
    <w:p w:rsidR="00720DB0" w:rsidRPr="00514510" w:rsidRDefault="009B49DC" w:rsidP="00720DB0">
      <w:pPr>
        <w:spacing w:after="0"/>
      </w:pPr>
      <w:r>
        <w:t xml:space="preserve">17 </w:t>
      </w:r>
      <w:proofErr w:type="spellStart"/>
      <w:r>
        <w:t>Westmanland</w:t>
      </w:r>
      <w:proofErr w:type="spellEnd"/>
      <w:r>
        <w:t xml:space="preserve"> Rd</w:t>
      </w:r>
    </w:p>
    <w:p w:rsidR="00720DB0" w:rsidRPr="00514510" w:rsidRDefault="00720DB0" w:rsidP="00720DB0">
      <w:pPr>
        <w:spacing w:after="0"/>
      </w:pPr>
      <w:r w:rsidRPr="00514510">
        <w:t>(207) 896-3392</w:t>
      </w:r>
    </w:p>
    <w:p w:rsidR="00720DB0" w:rsidRPr="00514510" w:rsidRDefault="00720DB0" w:rsidP="00720DB0">
      <w:pPr>
        <w:spacing w:after="0"/>
      </w:pPr>
      <w:r w:rsidRPr="00514510">
        <w:t>Hours: Sat 8-10am</w:t>
      </w:r>
    </w:p>
    <w:p w:rsidR="00720DB0" w:rsidRPr="00514510" w:rsidRDefault="00720DB0" w:rsidP="00720DB0">
      <w:pPr>
        <w:spacing w:after="0"/>
      </w:pPr>
      <w:r w:rsidRPr="00514510">
        <w:t>Serves: New Sweden, Stockholm, Woodland, Perham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ORIENT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ORIENT FOOD PANTRY</w:t>
      </w:r>
    </w:p>
    <w:p w:rsidR="00720DB0" w:rsidRPr="00514510" w:rsidRDefault="009B49DC" w:rsidP="00720DB0">
      <w:pPr>
        <w:spacing w:after="0"/>
      </w:pPr>
      <w:r>
        <w:t>82 Schoolhouse Rd #25</w:t>
      </w:r>
    </w:p>
    <w:p w:rsidR="00720DB0" w:rsidRPr="00514510" w:rsidRDefault="00720DB0" w:rsidP="00720DB0">
      <w:pPr>
        <w:spacing w:after="0"/>
      </w:pPr>
      <w:r w:rsidRPr="00514510">
        <w:t>(207) 448-7729</w:t>
      </w:r>
    </w:p>
    <w:p w:rsidR="00720DB0" w:rsidRPr="00514510" w:rsidRDefault="00720DB0" w:rsidP="00720DB0">
      <w:pPr>
        <w:spacing w:after="0"/>
      </w:pPr>
      <w:r w:rsidRPr="00514510">
        <w:t>Hours: 1</w:t>
      </w:r>
      <w:r w:rsidR="004B2F55">
        <w:t>st Fri after the 1st Tues 10am-1</w:t>
      </w:r>
      <w:r w:rsidRPr="00514510">
        <w:t>pm</w:t>
      </w:r>
    </w:p>
    <w:p w:rsidR="00720DB0" w:rsidRPr="00514510" w:rsidRDefault="00720DB0" w:rsidP="00720DB0">
      <w:pPr>
        <w:spacing w:after="0"/>
      </w:pPr>
      <w:r w:rsidRPr="00514510">
        <w:t>Serves: Orient, Weston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PRESQUE ISLE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GIFT (GRACE INTERFAITH FOOD TABLE)</w:t>
      </w:r>
    </w:p>
    <w:p w:rsidR="00720DB0" w:rsidRPr="00514510" w:rsidRDefault="009B49DC" w:rsidP="00720DB0">
      <w:pPr>
        <w:spacing w:after="0"/>
      </w:pPr>
      <w:r>
        <w:t>11 Industrial Street</w:t>
      </w:r>
    </w:p>
    <w:p w:rsidR="00720DB0" w:rsidRPr="00514510" w:rsidRDefault="00720DB0" w:rsidP="00720DB0">
      <w:pPr>
        <w:spacing w:after="0"/>
      </w:pPr>
      <w:r w:rsidRPr="00514510">
        <w:t>(207) 764-8584</w:t>
      </w:r>
    </w:p>
    <w:p w:rsidR="00720DB0" w:rsidRPr="00514510" w:rsidRDefault="00720DB0" w:rsidP="00720DB0">
      <w:pPr>
        <w:spacing w:after="0"/>
      </w:pPr>
      <w:r w:rsidRPr="00514510">
        <w:t xml:space="preserve">Hours: 1st Tues 10-11am, </w:t>
      </w:r>
      <w:r w:rsidR="00622E63" w:rsidRPr="00514510">
        <w:t>every Wed</w:t>
      </w:r>
      <w:r w:rsidRPr="00514510">
        <w:t xml:space="preserve"> 9am-12pm</w:t>
      </w:r>
    </w:p>
    <w:p w:rsidR="00720DB0" w:rsidRPr="00514510" w:rsidRDefault="00720DB0" w:rsidP="00720DB0">
      <w:pPr>
        <w:spacing w:after="0"/>
      </w:pPr>
      <w:r w:rsidRPr="00514510">
        <w:t xml:space="preserve">Serves: </w:t>
      </w:r>
      <w:proofErr w:type="spellStart"/>
      <w:r w:rsidRPr="00514510">
        <w:t>Crouseville</w:t>
      </w:r>
      <w:proofErr w:type="spellEnd"/>
      <w:r w:rsidRPr="00514510">
        <w:t>, Presque Isle, Castle Hill, Chapman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  <w:szCs w:val="24"/>
        </w:rPr>
      </w:pPr>
      <w:r w:rsidRPr="00B12402">
        <w:rPr>
          <w:b/>
          <w:color w:val="C00000"/>
          <w:sz w:val="24"/>
          <w:szCs w:val="24"/>
        </w:rPr>
        <w:t>SHERMAN</w:t>
      </w:r>
    </w:p>
    <w:p w:rsidR="00720DB0" w:rsidRPr="00B12402" w:rsidRDefault="00720DB0" w:rsidP="00720DB0">
      <w:pPr>
        <w:spacing w:after="0"/>
        <w:rPr>
          <w:color w:val="C00000"/>
          <w:sz w:val="24"/>
          <w:szCs w:val="24"/>
        </w:rPr>
      </w:pPr>
      <w:r w:rsidRPr="00B12402">
        <w:rPr>
          <w:color w:val="C00000"/>
          <w:sz w:val="24"/>
          <w:szCs w:val="24"/>
        </w:rPr>
        <w:t>UVEC FOOD PANTRY</w:t>
      </w:r>
    </w:p>
    <w:p w:rsidR="00720DB0" w:rsidRPr="00514510" w:rsidRDefault="009B49DC" w:rsidP="00720DB0">
      <w:pPr>
        <w:spacing w:after="0"/>
      </w:pPr>
      <w:r>
        <w:t>36 School St, Suite #4</w:t>
      </w:r>
    </w:p>
    <w:p w:rsidR="00720DB0" w:rsidRPr="00514510" w:rsidRDefault="00720DB0" w:rsidP="00720DB0">
      <w:pPr>
        <w:spacing w:after="0"/>
      </w:pPr>
      <w:r w:rsidRPr="00514510">
        <w:t>(207) 365-7631</w:t>
      </w:r>
    </w:p>
    <w:p w:rsidR="00720DB0" w:rsidRPr="00514510" w:rsidRDefault="00720DB0" w:rsidP="00720DB0">
      <w:pPr>
        <w:spacing w:after="0"/>
      </w:pPr>
      <w:r w:rsidRPr="00514510">
        <w:t>Hours: 2nd Tues 9am-1pm</w:t>
      </w:r>
    </w:p>
    <w:p w:rsidR="00720DB0" w:rsidRPr="00514510" w:rsidRDefault="00720DB0" w:rsidP="00720DB0">
      <w:pPr>
        <w:spacing w:after="0"/>
      </w:pPr>
      <w:r w:rsidRPr="00514510">
        <w:t xml:space="preserve">Serves: Sherman, </w:t>
      </w:r>
      <w:proofErr w:type="spellStart"/>
      <w:r w:rsidRPr="00514510">
        <w:t>Stacyville</w:t>
      </w:r>
      <w:proofErr w:type="spellEnd"/>
      <w:r w:rsidRPr="00514510">
        <w:t>, Patten, Island Falls, Crystal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color w:val="C00000"/>
        </w:rPr>
      </w:pPr>
    </w:p>
    <w:p w:rsidR="00F07093" w:rsidRDefault="00F07093" w:rsidP="00F07093">
      <w:pPr>
        <w:spacing w:after="0"/>
        <w:rPr>
          <w:b/>
          <w:color w:val="C00000"/>
          <w:sz w:val="56"/>
          <w:szCs w:val="56"/>
        </w:rPr>
        <w:sectPr w:rsidR="00F07093" w:rsidSect="00720DB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F07093" w:rsidRPr="00B12402" w:rsidRDefault="00F07093" w:rsidP="00F07093">
      <w:pPr>
        <w:spacing w:after="0"/>
        <w:rPr>
          <w:b/>
          <w:color w:val="C00000"/>
          <w:sz w:val="56"/>
          <w:szCs w:val="56"/>
        </w:rPr>
      </w:pPr>
      <w:r w:rsidRPr="00B12402">
        <w:rPr>
          <w:b/>
          <w:color w:val="C00000"/>
          <w:sz w:val="56"/>
          <w:szCs w:val="56"/>
        </w:rPr>
        <w:t>AROOSTOOK COUNTY FOOD PANTRIES</w:t>
      </w:r>
    </w:p>
    <w:p w:rsidR="00F07093" w:rsidRDefault="00F07093" w:rsidP="00720DB0">
      <w:pPr>
        <w:spacing w:after="0"/>
        <w:rPr>
          <w:color w:val="C00000"/>
        </w:rPr>
        <w:sectPr w:rsidR="00F07093" w:rsidSect="00F0709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07093" w:rsidRPr="00B12402" w:rsidRDefault="00F07093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SINCLAIR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JOSEPH PARISH FOOD PANTRY – SINCLAIR*</w:t>
      </w:r>
    </w:p>
    <w:p w:rsidR="00720DB0" w:rsidRPr="00514510" w:rsidRDefault="009B49DC" w:rsidP="00720DB0">
      <w:pPr>
        <w:spacing w:after="0"/>
      </w:pPr>
      <w:r>
        <w:t>413 Shore Road</w:t>
      </w:r>
    </w:p>
    <w:p w:rsidR="00720DB0" w:rsidRPr="00514510" w:rsidRDefault="00720DB0" w:rsidP="00720DB0">
      <w:pPr>
        <w:spacing w:after="0"/>
      </w:pPr>
      <w:r w:rsidRPr="00514510">
        <w:t>(207) 543-6073</w:t>
      </w:r>
    </w:p>
    <w:p w:rsidR="00720DB0" w:rsidRPr="00514510" w:rsidRDefault="00720DB0" w:rsidP="00720DB0">
      <w:pPr>
        <w:spacing w:after="0"/>
      </w:pPr>
      <w:r w:rsidRPr="00514510">
        <w:t>Hours: 1st Tues 12-4:30pm</w:t>
      </w:r>
    </w:p>
    <w:p w:rsidR="00720DB0" w:rsidRPr="00514510" w:rsidRDefault="00720DB0" w:rsidP="00720DB0">
      <w:pPr>
        <w:spacing w:after="0"/>
      </w:pPr>
      <w:r w:rsidRPr="00514510">
        <w:t>Serves: Sinclair, Crosslake, St. Agatha, Guerette</w:t>
      </w:r>
    </w:p>
    <w:p w:rsidR="00720DB0" w:rsidRPr="00B12402" w:rsidRDefault="00720DB0" w:rsidP="00720DB0">
      <w:pPr>
        <w:spacing w:after="0"/>
        <w:rPr>
          <w:color w:val="C00000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ST. FRANCIS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CHARLES FOOD PANTRY*</w:t>
      </w:r>
    </w:p>
    <w:p w:rsidR="00720DB0" w:rsidRPr="00514510" w:rsidRDefault="009B49DC" w:rsidP="00720DB0">
      <w:pPr>
        <w:spacing w:after="0"/>
      </w:pPr>
      <w:r>
        <w:t>912 Main Street</w:t>
      </w:r>
    </w:p>
    <w:p w:rsidR="00720DB0" w:rsidRPr="00514510" w:rsidRDefault="00720DB0" w:rsidP="00720DB0">
      <w:pPr>
        <w:spacing w:after="0"/>
      </w:pPr>
      <w:r w:rsidRPr="00514510">
        <w:t>(207) 834-5656</w:t>
      </w:r>
    </w:p>
    <w:p w:rsidR="00720DB0" w:rsidRPr="00514510" w:rsidRDefault="00720DB0" w:rsidP="00720DB0">
      <w:pPr>
        <w:spacing w:after="0"/>
      </w:pPr>
      <w:r w:rsidRPr="00514510">
        <w:t>Hours: 1st Thurs after the 1st Tues 12-2pm</w:t>
      </w:r>
    </w:p>
    <w:p w:rsidR="00720DB0" w:rsidRPr="00514510" w:rsidRDefault="00720DB0" w:rsidP="00720DB0">
      <w:pPr>
        <w:spacing w:after="0"/>
      </w:pPr>
      <w:r w:rsidRPr="00514510">
        <w:t xml:space="preserve">Serves: </w:t>
      </w:r>
      <w:proofErr w:type="spellStart"/>
      <w:r w:rsidRPr="00514510">
        <w:t>Allagash</w:t>
      </w:r>
      <w:proofErr w:type="spellEnd"/>
      <w:r w:rsidRPr="00514510">
        <w:t>, St. Frances, St. John Plantation</w:t>
      </w: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VAN BUREN</w:t>
      </w:r>
    </w:p>
    <w:p w:rsidR="00720DB0" w:rsidRPr="00B12402" w:rsidRDefault="00720DB0" w:rsidP="00720DB0">
      <w:pPr>
        <w:spacing w:after="0"/>
        <w:rPr>
          <w:color w:val="C00000"/>
          <w:sz w:val="24"/>
        </w:rPr>
      </w:pPr>
      <w:r w:rsidRPr="00B12402">
        <w:rPr>
          <w:color w:val="C00000"/>
          <w:sz w:val="24"/>
        </w:rPr>
        <w:t>ST. PETER CHANEL FOOD PANTRY*</w:t>
      </w:r>
    </w:p>
    <w:p w:rsidR="00720DB0" w:rsidRPr="00514510" w:rsidRDefault="009B49DC" w:rsidP="00720DB0">
      <w:pPr>
        <w:spacing w:after="0"/>
      </w:pPr>
      <w:r>
        <w:t>52 Main Street</w:t>
      </w:r>
    </w:p>
    <w:p w:rsidR="00720DB0" w:rsidRPr="00514510" w:rsidRDefault="00720DB0" w:rsidP="00720DB0">
      <w:pPr>
        <w:spacing w:after="0"/>
      </w:pPr>
      <w:r w:rsidRPr="00514510">
        <w:t>(207) 868-5623</w:t>
      </w:r>
    </w:p>
    <w:p w:rsidR="00720DB0" w:rsidRPr="00514510" w:rsidRDefault="00720DB0" w:rsidP="00720DB0">
      <w:pPr>
        <w:spacing w:after="0"/>
      </w:pPr>
      <w:r w:rsidRPr="00514510">
        <w:t>Hours: 1st Thurs after the 1st Tues 1-3pm</w:t>
      </w:r>
      <w:r w:rsidR="004B2F55">
        <w:t xml:space="preserve">. </w:t>
      </w:r>
      <w:r w:rsidRPr="00514510">
        <w:t>Serves: Van Buren, Cyr Plantation</w:t>
      </w: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</w:p>
    <w:p w:rsidR="00720DB0" w:rsidRPr="00B12402" w:rsidRDefault="00720DB0" w:rsidP="00720DB0">
      <w:pPr>
        <w:spacing w:after="0"/>
        <w:rPr>
          <w:b/>
          <w:color w:val="C00000"/>
          <w:sz w:val="24"/>
        </w:rPr>
      </w:pPr>
      <w:r w:rsidRPr="00B12402">
        <w:rPr>
          <w:b/>
          <w:color w:val="C00000"/>
          <w:sz w:val="24"/>
        </w:rPr>
        <w:t>WYTOPITLOCK</w:t>
      </w:r>
    </w:p>
    <w:p w:rsidR="00720DB0" w:rsidRPr="00B12402" w:rsidRDefault="00720DB0" w:rsidP="00720DB0">
      <w:pPr>
        <w:spacing w:after="0"/>
        <w:rPr>
          <w:color w:val="C00000"/>
        </w:rPr>
      </w:pPr>
      <w:r w:rsidRPr="00B12402">
        <w:rPr>
          <w:color w:val="C00000"/>
        </w:rPr>
        <w:t>WYTOPITLOCK FOOD PANTRY</w:t>
      </w:r>
    </w:p>
    <w:p w:rsidR="00720DB0" w:rsidRPr="00514510" w:rsidRDefault="009B49DC" w:rsidP="00720DB0">
      <w:pPr>
        <w:spacing w:after="0"/>
      </w:pPr>
      <w:r>
        <w:t>10 Springer Rd</w:t>
      </w:r>
      <w:bookmarkStart w:id="0" w:name="_GoBack"/>
      <w:bookmarkEnd w:id="0"/>
    </w:p>
    <w:p w:rsidR="00720DB0" w:rsidRPr="00514510" w:rsidRDefault="00720DB0" w:rsidP="00720DB0">
      <w:pPr>
        <w:spacing w:after="0"/>
      </w:pPr>
      <w:r w:rsidRPr="00514510">
        <w:t>(207) 456-7546</w:t>
      </w:r>
    </w:p>
    <w:p w:rsidR="00720DB0" w:rsidRPr="00514510" w:rsidRDefault="00720DB0" w:rsidP="00720DB0">
      <w:pPr>
        <w:spacing w:after="0"/>
      </w:pPr>
      <w:r w:rsidRPr="00514510">
        <w:t>Hours: 1st Wed and Thurs 11am-12pm, 6-7pm</w:t>
      </w:r>
    </w:p>
    <w:p w:rsidR="00202A5D" w:rsidRPr="00514510" w:rsidRDefault="00720DB0" w:rsidP="00720DB0">
      <w:pPr>
        <w:spacing w:after="0"/>
      </w:pPr>
      <w:r w:rsidRPr="00514510">
        <w:t>Serves: Reed Plantation, Drew Plantation, Bancroft</w:t>
      </w:r>
    </w:p>
    <w:sectPr w:rsidR="00202A5D" w:rsidRPr="00514510" w:rsidSect="00720DB0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DB0" w:rsidRDefault="00720DB0" w:rsidP="00720DB0">
      <w:pPr>
        <w:spacing w:after="0" w:line="240" w:lineRule="auto"/>
      </w:pPr>
      <w:r>
        <w:separator/>
      </w:r>
    </w:p>
  </w:endnote>
  <w:endnote w:type="continuationSeparator" w:id="0">
    <w:p w:rsidR="00720DB0" w:rsidRDefault="00720DB0" w:rsidP="00720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DB0" w:rsidRDefault="00720DB0" w:rsidP="00720DB0">
    <w:pPr>
      <w:pStyle w:val="Footer"/>
    </w:pPr>
    <w:r w:rsidRPr="00720DB0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685800</wp:posOffset>
          </wp:positionH>
          <wp:positionV relativeFrom="margin">
            <wp:posOffset>8507095</wp:posOffset>
          </wp:positionV>
          <wp:extent cx="4562475" cy="695960"/>
          <wp:effectExtent l="0" t="0" r="9525" b="8890"/>
          <wp:wrapSquare wrapText="bothSides"/>
          <wp:docPr id="21" name="Picture 21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  <w:p w:rsidR="00720DB0" w:rsidRDefault="00720D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DB0" w:rsidRDefault="00720DB0" w:rsidP="00720DB0">
      <w:pPr>
        <w:spacing w:after="0" w:line="240" w:lineRule="auto"/>
      </w:pPr>
      <w:r>
        <w:separator/>
      </w:r>
    </w:p>
  </w:footnote>
  <w:footnote w:type="continuationSeparator" w:id="0">
    <w:p w:rsidR="00720DB0" w:rsidRDefault="00720DB0" w:rsidP="00720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2402" w:rsidRDefault="00720DB0" w:rsidP="00B12402">
    <w:pPr>
      <w:pStyle w:val="Header"/>
    </w:pPr>
    <w:r>
      <w:t xml:space="preserve">UPDATED </w:t>
    </w:r>
    <w:r w:rsidR="004B2F55">
      <w:t>JULY</w:t>
    </w:r>
    <w:r w:rsidR="00B12402">
      <w:t xml:space="preserve">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TEzMjM3NzC1MDJV0lEKTi0uzszPAykwqwUAXymfdCwAAAA="/>
  </w:docVars>
  <w:rsids>
    <w:rsidRoot w:val="00720DB0"/>
    <w:rsid w:val="00202A5D"/>
    <w:rsid w:val="004B2F55"/>
    <w:rsid w:val="00514510"/>
    <w:rsid w:val="00526640"/>
    <w:rsid w:val="005C33B3"/>
    <w:rsid w:val="00622E63"/>
    <w:rsid w:val="00720DB0"/>
    <w:rsid w:val="008541FD"/>
    <w:rsid w:val="009B49DC"/>
    <w:rsid w:val="00B03498"/>
    <w:rsid w:val="00B12402"/>
    <w:rsid w:val="00F0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21122F5E-D790-4DD7-938C-2CE85FE69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DB0"/>
  </w:style>
  <w:style w:type="paragraph" w:styleId="Footer">
    <w:name w:val="footer"/>
    <w:basedOn w:val="Normal"/>
    <w:link w:val="FooterChar"/>
    <w:uiPriority w:val="99"/>
    <w:unhideWhenUsed/>
    <w:rsid w:val="00720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D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0EB8B-37EE-4221-A771-56FEBCB31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9</cp:revision>
  <dcterms:created xsi:type="dcterms:W3CDTF">2018-08-13T14:37:00Z</dcterms:created>
  <dcterms:modified xsi:type="dcterms:W3CDTF">2019-07-16T19:23:00Z</dcterms:modified>
</cp:coreProperties>
</file>